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Ghana</w:t>
      </w:r>
      <w:r>
        <w:t xml:space="preserve"> </w:t>
      </w:r>
      <w:r>
        <w:t xml:space="preserve">Accra</w:t>
      </w:r>
    </w:p>
    <w:bookmarkStart w:id="23"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sincere interest in the Biologist position at [Organization Name] in Ghana Accra. As a dedicated and passionate biologist with over [X years] of experience in ecological research, conservation, and environmental science, I am eager to contribute my expertise to the vibrant scientific community of Ghana Accra. This opportunity aligns perfectly with my career goals and my commitment to advancing biological research that addresses local and global challenges.</w:t>
      </w:r>
    </w:p>
    <w:p>
      <w:pPr>
        <w:pStyle w:val="BodyText"/>
      </w:pPr>
      <w:r>
        <w:t xml:space="preserve">As a Biologist with a strong academic background in [Your Degree, e.g., M.Sc. in Ecology], I have developed a deep understanding of biological systems, from molecular biology to ecosystem dynamics. My work has focused on [specific areas, e.g., biodiversity conservation, environmental impact assessments, or genetic research], which I believe are critical to the ecological and economic sustainability of regions like Ghana Accra. The unique ecosystems of Ghana Accra—ranging from coastal mangroves to tropical rainforests—present an exciting opportunity for biological research that can inform policy, protect natural resources, and support local communities.</w:t>
      </w:r>
    </w:p>
    <w:bookmarkStart w:id="20" w:name="why-i-am-a-strong-candidate"/>
    <w:p>
      <w:pPr>
        <w:pStyle w:val="Heading2"/>
      </w:pPr>
      <w:r>
        <w:t xml:space="preserve">Why I Am a Strong Candidate</w:t>
      </w:r>
    </w:p>
    <w:p>
      <w:pPr>
        <w:pStyle w:val="FirstParagraph"/>
      </w:pPr>
      <w:r>
        <w:t xml:space="preserve">My professional journey as a Biologist has been driven by a desire to bridge scientific inquiry with practical solutions. During my tenure at [Previous Organization/Institution], I led projects that involved [specific tasks, e.g., monitoring wildlife populations, analyzing soil and water quality, or developing habitat restoration plans]. These experiences honed my skills in data collection, statistical analysis, and collaborative problem-solving—essential qualities for a Biologist working in dynamic environments like Ghana Accra.</w:t>
      </w:r>
    </w:p>
    <w:p>
      <w:pPr>
        <w:pStyle w:val="BodyText"/>
      </w:pPr>
      <w:r>
        <w:t xml:space="preserve">A key aspect of my work has been the integration of technology with traditional biological methods. For instance, I have utilized remote sensing tools to track deforestation patterns and GIS software to map biodiversity hotspots. These tools are particularly relevant in Ghana Accra, where rapid urbanization and climate change pose significant threats to ecosystems. My ability to combine fieldwork with cutting-edge techniques positions me to contribute meaningfully to your organization’s mission.</w:t>
      </w:r>
    </w:p>
    <w:p>
      <w:pPr>
        <w:pStyle w:val="BodyText"/>
      </w:pPr>
      <w:r>
        <w:t xml:space="preserve">In addition, I have a proven track record of publishing research in peer-reviewed journals and presenting findings at international conferences. One of my recent studies on [specific topic, e.g., the impact of agricultural runoff on marine life] was published in [Journal Name], highlighting my commitment to advancing scientific knowledge. I am confident that similar contributions can be made to the biological research initiatives in Ghana Accra, where local and global stakeholders are increasingly focused on sustainable development.</w:t>
      </w:r>
    </w:p>
    <w:bookmarkEnd w:id="20"/>
    <w:bookmarkStart w:id="21" w:name="why-ghana-accra"/>
    <w:p>
      <w:pPr>
        <w:pStyle w:val="Heading2"/>
      </w:pPr>
      <w:r>
        <w:t xml:space="preserve">Why Ghana Accra?</w:t>
      </w:r>
    </w:p>
    <w:p>
      <w:pPr>
        <w:pStyle w:val="FirstParagraph"/>
      </w:pPr>
      <w:r>
        <w:t xml:space="preserve">Ghana Accra has long been a hub for biological innovation and environmental stewardship. The region’s rich biodiversity, coupled with its strategic location along the Gulf of Guinea, makes it an ideal setting for research in marine biology, conservation ecology, and climate science. As a Biologist with a global perspective but a deep appreciation for local ecosystems, I am particularly drawn to the opportunity to work in this dynamic environment.</w:t>
      </w:r>
    </w:p>
    <w:p>
      <w:pPr>
        <w:pStyle w:val="BodyText"/>
      </w:pPr>
      <w:r>
        <w:t xml:space="preserve">I am inspired by the work of organizations such as [local institutions or NGOs], which are actively addressing challenges like habitat degradation and species decline. I would be thrilled to collaborate with these entities and contribute my expertise to their efforts. Furthermore, I believe that Ghana Accra’s growing emphasis on green technology and eco-tourism offers a unique platform for biologists to drive meaningful change.</w:t>
      </w:r>
    </w:p>
    <w:p>
      <w:pPr>
        <w:pStyle w:val="BodyText"/>
      </w:pPr>
      <w:r>
        <w:t xml:space="preserve">My cultural adaptability and fluency in [languages, if applicable] also make me well-suited for this role. I have worked in diverse settings across [other regions or countries], where I learned to navigate complex social, economic, and environmental contexts. This experience has equipped me with the flexibility and empathy needed to engage effectively with local communities and stakeholders in Ghana Accra.</w:t>
      </w:r>
    </w:p>
    <w:bookmarkEnd w:id="21"/>
    <w:bookmarkStart w:id="22" w:name="my-vision-for-the-future"/>
    <w:p>
      <w:pPr>
        <w:pStyle w:val="Heading2"/>
      </w:pPr>
      <w:r>
        <w:t xml:space="preserve">My Vision for the Future</w:t>
      </w:r>
    </w:p>
    <w:p>
      <w:pPr>
        <w:pStyle w:val="FirstParagraph"/>
      </w:pPr>
      <w:r>
        <w:t xml:space="preserve">If given the opportunity to join your team as a Biologist, I aim to:</w:t>
      </w:r>
    </w:p>
    <w:p>
      <w:pPr>
        <w:numPr>
          <w:ilvl w:val="0"/>
          <w:numId w:val="1001"/>
        </w:numPr>
        <w:pStyle w:val="Compact"/>
      </w:pPr>
      <w:r>
        <w:t xml:space="preserve">Conduct research that informs conservation strategies for Ghana Accra’s threatened species and habitats.</w:t>
      </w:r>
    </w:p>
    <w:p>
      <w:pPr>
        <w:numPr>
          <w:ilvl w:val="0"/>
          <w:numId w:val="1001"/>
        </w:numPr>
        <w:pStyle w:val="Compact"/>
      </w:pPr>
      <w:r>
        <w:t xml:space="preserve">Develop partnerships with local universities and research institutions to foster knowledge exchange.</w:t>
      </w:r>
    </w:p>
    <w:p>
      <w:pPr>
        <w:numPr>
          <w:ilvl w:val="0"/>
          <w:numId w:val="1001"/>
        </w:numPr>
        <w:pStyle w:val="Compact"/>
      </w:pPr>
      <w:r>
        <w:t xml:space="preserve">Train the next generation of biologists through mentorship programs and community outreach initiatives.</w:t>
      </w:r>
    </w:p>
    <w:p>
      <w:pPr>
        <w:pStyle w:val="FirstParagraph"/>
      </w:pPr>
      <w:r>
        <w:t xml:space="preserve">I am particularly interested in exploring how biological research can address pressing issues like food security, disease prevention, and climate resilience. For example, I have studied the role of native plant species in mitigating soil erosion—a topic that could have significant implications for agriculture in Ghana Accra. I am eager to apply such insights to local challenges.</w:t>
      </w:r>
    </w:p>
    <w:p>
      <w:pPr>
        <w:pStyle w:val="BodyText"/>
      </w:pPr>
      <w:r>
        <w:t xml:space="preserve">As a Biologist who values both scientific rigor and societal impact, I am confident that my skills and passion align with the goals of [Organization Name]. I would be honored to contribute to your work in Ghana Accra, where the intersection of biology, culture, and innovation creates endless possibilities for growth and discovery.</w:t>
      </w:r>
    </w:p>
    <w:p>
      <w:pPr>
        <w:pStyle w:val="BodyText"/>
      </w:pPr>
      <w:r>
        <w:t xml:space="preserve">Thank you for considering my application. I would welcome the opportunity to discuss how my background and vision can benefit your team. Please feel free to contact me at [Your Phone Number] or [Your Email Address] at your earliest convenience. I look forward to the possibility of working together in Ghana Accra.</w:t>
      </w:r>
    </w:p>
    <w:p>
      <w:pPr>
        <w:pStyle w:val="BodyText"/>
      </w:pPr>
      <w:r>
        <w:t xml:space="preserve">Sincerely,</w:t>
      </w:r>
      <w:r>
        <w:br/>
      </w:r>
      <w:r>
        <w:rPr>
          <w:bCs/>
          <w:b/>
        </w:rPr>
        <w:t xml:space="preserve">[Your Full Name]</w:t>
      </w:r>
      <w:r>
        <w:br/>
      </w:r>
      <w:r>
        <w:t xml:space="preserve">[Your Contact Information]</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logist Position in Ghana Accra</dc:title>
  <dc:creator/>
  <dc:language>en</dc:language>
  <cp:keywords/>
  <dcterms:created xsi:type="dcterms:W3CDTF">2026-07-23T10:50:01Z</dcterms:created>
  <dcterms:modified xsi:type="dcterms:W3CDTF">2026-07-23T10:50:01Z</dcterms:modified>
</cp:coreProperties>
</file>

<file path=docProps/custom.xml><?xml version="1.0" encoding="utf-8"?>
<Properties xmlns="http://schemas.openxmlformats.org/officeDocument/2006/custom-properties" xmlns:vt="http://schemas.openxmlformats.org/officeDocument/2006/docPropsVTypes"/>
</file>